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hdi Hosse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sse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40 Lak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hdi.ho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5752354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gr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ld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